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2F05" w:rsidRPr="0091792D" w:rsidRDefault="00AA6A3E" w:rsidP="0091792D">
      <w:pPr>
        <w:jc w:val="center"/>
        <w:rPr>
          <w:b/>
          <w:sz w:val="52"/>
          <w:lang w:val="en-GB"/>
        </w:rPr>
      </w:pPr>
      <w:proofErr w:type="spellStart"/>
      <w:r w:rsidRPr="0091792D">
        <w:rPr>
          <w:b/>
          <w:sz w:val="52"/>
          <w:lang w:val="en-GB"/>
        </w:rPr>
        <w:t>WebTech</w:t>
      </w:r>
      <w:proofErr w:type="spellEnd"/>
      <w:r w:rsidRPr="0091792D">
        <w:rPr>
          <w:b/>
          <w:sz w:val="52"/>
          <w:lang w:val="en-GB"/>
        </w:rPr>
        <w:t xml:space="preserve"> Lab DA-5</w:t>
      </w:r>
    </w:p>
    <w:p w:rsidR="00CF2F05" w:rsidRPr="0091792D" w:rsidRDefault="00CF2F05" w:rsidP="0091792D">
      <w:pPr>
        <w:jc w:val="center"/>
        <w:rPr>
          <w:b/>
          <w:sz w:val="44"/>
          <w:lang w:val="en-GB"/>
        </w:rPr>
      </w:pPr>
      <w:r w:rsidRPr="0091792D">
        <w:rPr>
          <w:b/>
          <w:sz w:val="44"/>
          <w:lang w:val="en-GB"/>
        </w:rPr>
        <w:t>Binayak Bishnu</w:t>
      </w:r>
      <w:bookmarkStart w:id="0" w:name="_GoBack"/>
      <w:bookmarkEnd w:id="0"/>
    </w:p>
    <w:p w:rsidR="00CF2F05" w:rsidRPr="0091792D" w:rsidRDefault="00CF2F05" w:rsidP="0091792D">
      <w:pPr>
        <w:jc w:val="center"/>
        <w:rPr>
          <w:b/>
          <w:sz w:val="44"/>
          <w:lang w:val="en-GB"/>
        </w:rPr>
      </w:pPr>
      <w:r w:rsidRPr="0091792D">
        <w:rPr>
          <w:b/>
          <w:sz w:val="44"/>
          <w:lang w:val="en-GB"/>
        </w:rPr>
        <w:t>20BIT0155</w:t>
      </w:r>
    </w:p>
    <w:p w:rsidR="001517E4" w:rsidRPr="0091792D" w:rsidRDefault="00E56336" w:rsidP="0091792D">
      <w:pPr>
        <w:rPr>
          <w:b/>
          <w:sz w:val="36"/>
          <w:lang w:val="en-GB"/>
        </w:rPr>
      </w:pPr>
      <w:r w:rsidRPr="0091792D">
        <w:rPr>
          <w:b/>
          <w:sz w:val="36"/>
          <w:lang w:val="en-GB"/>
        </w:rPr>
        <w:t>Qs1</w:t>
      </w:r>
    </w:p>
    <w:p w:rsidR="00C0236B" w:rsidRPr="0091792D" w:rsidRDefault="00C0236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noProof/>
          <w:lang w:eastAsia="en-IN"/>
        </w:rPr>
        <w:drawing>
          <wp:inline distT="0" distB="0" distL="0" distR="0" wp14:anchorId="4461A47D" wp14:editId="70F0250D">
            <wp:extent cx="5885714" cy="542857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85714" cy="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&lt;!DOCTYPE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html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&lt;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html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&lt;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head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&lt;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style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body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{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background-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color</w:t>
      </w:r>
      <w:proofErr w:type="spellEnd"/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: #c4c4c4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}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.card {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box-shadow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: 0 0 20px 0 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rgba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0, 0, 0, 0.2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max-width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: 20%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margin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: auto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text-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align: 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center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padding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: 10% 0%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background-image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: linear-gradient(to bottom, blue, 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rgba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0, 0, 0, 0)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}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&lt;/style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&lt;/head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&lt;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body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&lt;h1 style="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text-align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:center</w:t>
      </w:r>
      <w:proofErr w:type="spellEnd"/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"&gt;My Profile&lt;/h1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&lt;div class="card"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&lt;h1&gt;Binayak Bishnu&lt;/h1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&lt;p&gt;2nd Year 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BTech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&lt;/p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&lt;p&gt;VIT, Vellore&lt;/p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&lt;a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    &lt;input type="button" value="Contact" style="width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:80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%; height:30px; 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background-color:blue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;" /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&lt;/a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&lt;/div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t>&lt;/body&gt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&lt;/html&gt;</w:t>
      </w:r>
    </w:p>
    <w:p w:rsidR="00C0236B" w:rsidRPr="0091792D" w:rsidRDefault="00C0236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http = require('http'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fs = require('fs'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http.createServer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function (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req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, res) {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fs.readFile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'Qs-1.html', function (err, data) {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res.writeHead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200, { 'Content-Type': 'text/html' }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res.write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data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res.end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}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}).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listen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8080);</w:t>
      </w:r>
    </w:p>
    <w:p w:rsidR="002759E4" w:rsidRPr="0091792D" w:rsidRDefault="002759E4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1177F" w:rsidRPr="0091792D" w:rsidRDefault="00A1177F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rFonts w:ascii="Consolas" w:eastAsia="Times New Roman" w:hAnsi="Consolas" w:cs="Times New Roman"/>
          <w:b/>
          <w:szCs w:val="21"/>
          <w:lang w:eastAsia="en-IN"/>
        </w:rPr>
        <w:t>Output</w:t>
      </w:r>
    </w:p>
    <w:p w:rsidR="00A1177F" w:rsidRPr="0091792D" w:rsidRDefault="00A1177F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</w:p>
    <w:p w:rsidR="00EC389B" w:rsidRPr="0091792D" w:rsidRDefault="00EC389B" w:rsidP="0091792D">
      <w:pPr>
        <w:rPr>
          <w:b/>
          <w:sz w:val="36"/>
          <w:lang w:val="en-GB"/>
        </w:rPr>
      </w:pPr>
      <w:r w:rsidRPr="0091792D">
        <w:rPr>
          <w:b/>
          <w:sz w:val="36"/>
          <w:lang w:val="en-GB"/>
        </w:rPr>
        <w:t>Qs2</w:t>
      </w:r>
    </w:p>
    <w:p w:rsidR="00C0236B" w:rsidRPr="0091792D" w:rsidRDefault="00C0236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drawing>
          <wp:inline distT="0" distB="0" distL="0" distR="0" wp14:anchorId="73A7CA40" wp14:editId="0706FF27">
            <wp:extent cx="5858693" cy="1848108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events = require('events'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scoreKeeper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new 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events.EventEmitter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VIT_V = [false, 0]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VIT_C = [false, 0]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shoot_a_basket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function () {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VIT_V[0] == true) {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'VIT-V has scored'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VIT_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V[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0] = false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VIT_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V[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1] += 1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}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VIT_C[0] == true) {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'VIT-C has scored'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VIT_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C[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0] = false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    VIT_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C[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1] += 1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    }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'VIT-V :' + VIT_V[1]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t xml:space="preserve">    </w:t>
      </w:r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'VIT-C :' + VIT_C[1]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}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scoreKeeper.on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'basket', </w:t>
      </w:r>
      <w:proofErr w:type="spell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shoot_a_basket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scoreKeeper.emit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'basket', VIT_V[0] = true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scoreKeeper.emit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'basket', VIT_C[0] = true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scoreKeeper.emit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'basket', VIT_V[0] = false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scoreKeeper.emit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'basket', VIT_V[0] = true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scoreKeeper.emit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'basket', VIT_C[0] = true);</w:t>
      </w:r>
    </w:p>
    <w:p w:rsidR="002759E4" w:rsidRPr="002759E4" w:rsidRDefault="002759E4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scoreKeeper.emit</w:t>
      </w:r>
      <w:proofErr w:type="spell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2759E4">
        <w:rPr>
          <w:rFonts w:ascii="Consolas" w:eastAsia="Times New Roman" w:hAnsi="Consolas" w:cs="Times New Roman"/>
          <w:sz w:val="21"/>
          <w:szCs w:val="21"/>
          <w:lang w:eastAsia="en-IN"/>
        </w:rPr>
        <w:t>'basket', VIT_V[0] = true);</w:t>
      </w:r>
    </w:p>
    <w:p w:rsidR="002759E4" w:rsidRPr="0091792D" w:rsidRDefault="002759E4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2759E4" w:rsidRPr="0091792D" w:rsidRDefault="002759E4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rFonts w:ascii="Consolas" w:eastAsia="Times New Roman" w:hAnsi="Consolas" w:cs="Times New Roman"/>
          <w:b/>
          <w:szCs w:val="21"/>
          <w:lang w:eastAsia="en-IN"/>
        </w:rPr>
        <w:t>Output</w:t>
      </w:r>
    </w:p>
    <w:p w:rsidR="002759E4" w:rsidRPr="0091792D" w:rsidRDefault="002759E4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drawing>
          <wp:inline distT="0" distB="0" distL="0" distR="0" wp14:anchorId="00465472" wp14:editId="2522538F">
            <wp:extent cx="5943600" cy="3061335"/>
            <wp:effectExtent l="0" t="0" r="0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89B" w:rsidRPr="0091792D" w:rsidRDefault="00EC389B" w:rsidP="0091792D">
      <w:pPr>
        <w:rPr>
          <w:b/>
          <w:sz w:val="36"/>
          <w:lang w:val="en-GB"/>
        </w:rPr>
      </w:pPr>
      <w:r w:rsidRPr="0091792D">
        <w:rPr>
          <w:b/>
          <w:sz w:val="36"/>
          <w:lang w:val="en-GB"/>
        </w:rPr>
        <w:t>Qs3</w:t>
      </w:r>
    </w:p>
    <w:p w:rsidR="00C0236B" w:rsidRPr="0091792D" w:rsidRDefault="00C0236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drawing>
          <wp:inline distT="0" distB="0" distL="0" distR="0" wp14:anchorId="3A58DD8F" wp14:editId="7E3888FE">
            <wp:extent cx="5943600" cy="41840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EE0" w:rsidRPr="0091792D" w:rsidRDefault="00060EE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drawing>
          <wp:inline distT="0" distB="0" distL="0" distR="0" wp14:anchorId="75E90A32" wp14:editId="08391F05">
            <wp:extent cx="6120765" cy="1866147"/>
            <wp:effectExtent l="0" t="0" r="0" b="1270"/>
            <wp:docPr id="38" name="Picture 38" descr="D:\VIT\Semester_III\Web_Tech_A2;L17,18\WebTech_L17_18\Assessment-5\Qs-3_part1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VIT\Semester_III\Web_Tech_A2;L17,18\WebTech_L17_18\Assessment-5\Qs-3_part12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1866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EE0" w:rsidRPr="0091792D" w:rsidRDefault="00060EE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drawing>
          <wp:inline distT="0" distB="0" distL="0" distR="0" wp14:anchorId="68F713AD" wp14:editId="69BAB900">
            <wp:extent cx="2975212" cy="298522"/>
            <wp:effectExtent l="0" t="0" r="0" b="6350"/>
            <wp:docPr id="39" name="Picture 39" descr="D:\VIT\Semester_III\Web_Tech_A2;L17,18\WebTech_L17_18\Assessment-5\Qs-3_part4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IT\Semester_III\Web_Tech_A2;L17,18\WebTech_L17_18\Assessment-5\Qs-3_part4a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5411" cy="298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drawing>
          <wp:inline distT="0" distB="0" distL="0" distR="0" wp14:anchorId="18976EA8" wp14:editId="047CF41C">
            <wp:extent cx="2975212" cy="1112149"/>
            <wp:effectExtent l="0" t="0" r="0" b="0"/>
            <wp:docPr id="40" name="Picture 40" descr="D:\VIT\Semester_III\Web_Tech_A2;L17,18\WebTech_L17_18\Assessment-5\Qs-3_part4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VIT\Semester_III\Web_Tech_A2;L17,18\WebTech_L17_18\Assessment-5\Qs-3_part4b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5621" cy="1112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EE0" w:rsidRPr="0091792D" w:rsidRDefault="00060EE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lastRenderedPageBreak/>
        <w:drawing>
          <wp:inline distT="0" distB="0" distL="0" distR="0" wp14:anchorId="7018BC3B" wp14:editId="7FFA0B95">
            <wp:extent cx="4244340" cy="1391920"/>
            <wp:effectExtent l="0" t="0" r="3810" b="0"/>
            <wp:docPr id="41" name="Picture 41" descr="D:\VIT\Semester_III\Web_Tech_A2;L17,18\WebTech_L17_18\Assessment-5\Qs-3_part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VIT\Semester_III\Web_Tech_A2;L17,18\WebTech_L17_18\Assessment-5\Qs-3_part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340" cy="13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EE0" w:rsidRPr="0091792D" w:rsidRDefault="00060EE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drawing>
          <wp:inline distT="0" distB="0" distL="0" distR="0" wp14:anchorId="7F1F6858" wp14:editId="72F2F8C5">
            <wp:extent cx="6120765" cy="1007238"/>
            <wp:effectExtent l="0" t="0" r="0" b="2540"/>
            <wp:docPr id="42" name="Picture 42" descr="D:\VIT\Semester_III\Web_Tech_A2;L17,18\WebTech_L17_18\Assessment-5\Qs-3_part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VIT\Semester_III\Web_Tech_A2;L17,18\WebTech_L17_18\Assessment-5\Qs-3_part6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1007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EE0" w:rsidRPr="0091792D" w:rsidRDefault="00060EE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drawing>
          <wp:inline distT="0" distB="0" distL="0" distR="0" wp14:anchorId="0BBE3FEC" wp14:editId="1CA6F39D">
            <wp:extent cx="6059805" cy="3016250"/>
            <wp:effectExtent l="0" t="0" r="0" b="0"/>
            <wp:docPr id="43" name="Picture 43" descr="D:\VIT\Semester_III\Web_Tech_A2;L17,18\WebTech_L17_18\Assessment-5\Qs-3_part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VIT\Semester_III\Web_Tech_A2;L17,18\WebTech_L17_18\Assessment-5\Qs-3_part7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9805" cy="301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EE0" w:rsidRPr="0091792D" w:rsidRDefault="00060EE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drawing>
          <wp:inline distT="0" distB="0" distL="0" distR="0" wp14:anchorId="0A59AF09" wp14:editId="2D9CADD5">
            <wp:extent cx="5991225" cy="655320"/>
            <wp:effectExtent l="0" t="0" r="9525" b="0"/>
            <wp:docPr id="44" name="Picture 44" descr="D:\VIT\Semester_III\Web_Tech_A2;L17,18\WebTech_L17_18\Assessment-5\Qs-3_part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VIT\Semester_III\Web_Tech_A2;L17,18\WebTech_L17_18\Assessment-5\Qs-3_part8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EE0" w:rsidRPr="0091792D" w:rsidRDefault="00060EE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drawing>
          <wp:inline distT="0" distB="0" distL="0" distR="0" wp14:anchorId="21817887" wp14:editId="7EF99BDF">
            <wp:extent cx="6120765" cy="625312"/>
            <wp:effectExtent l="0" t="0" r="0" b="3810"/>
            <wp:docPr id="45" name="Picture 45" descr="D:\VIT\Semester_III\Web_Tech_A2;L17,18\WebTech_L17_18\Assessment-5\Qs-3_part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VIT\Semester_III\Web_Tech_A2;L17,18\WebTech_L17_18\Assessment-5\Qs-3_part9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625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EE0" w:rsidRPr="0091792D" w:rsidRDefault="00060EE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drawing>
          <wp:inline distT="0" distB="0" distL="0" distR="0" wp14:anchorId="09BBEDDC" wp14:editId="09A0D27D">
            <wp:extent cx="4994910" cy="709930"/>
            <wp:effectExtent l="0" t="0" r="0" b="0"/>
            <wp:docPr id="46" name="Picture 46" descr="D:\VIT\Semester_III\Web_Tech_A2;L17,18\WebTech_L17_18\Assessment-5\Qs-3_part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VIT\Semester_III\Web_Tech_A2;L17,18\WebTech_L17_18\Assessment-5\Qs-3_part10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910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389B" w:rsidRPr="0091792D" w:rsidRDefault="00EC389B" w:rsidP="0091792D">
      <w:pPr>
        <w:rPr>
          <w:b/>
          <w:sz w:val="36"/>
          <w:lang w:val="en-GB"/>
        </w:rPr>
      </w:pPr>
      <w:r w:rsidRPr="0091792D">
        <w:rPr>
          <w:b/>
          <w:sz w:val="36"/>
          <w:lang w:val="en-GB"/>
        </w:rPr>
        <w:t>Qs4</w:t>
      </w:r>
    </w:p>
    <w:p w:rsidR="00C0236B" w:rsidRPr="0091792D" w:rsidRDefault="00C0236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drawing>
          <wp:inline distT="0" distB="0" distL="0" distR="0" wp14:anchorId="54203BBC" wp14:editId="73A08372">
            <wp:extent cx="5934903" cy="3581900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t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mongoose = require("mongoose")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mongoose.connect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"</w:t>
      </w:r>
      <w:proofErr w:type="spell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mongodb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//localhost:27017/Qs_4corrected",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useNewUrlParser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true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t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detailsSchema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new </w:t>
      </w:r>
      <w:proofErr w:type="spell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mongoose.Schema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nam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String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ag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Number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dob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Date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yearofadm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Number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t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Student = </w:t>
      </w:r>
      <w:proofErr w:type="spell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mongoose.model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("Student", </w:t>
      </w:r>
      <w:proofErr w:type="spell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detailsSchema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)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t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Binayak = new Student(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nam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"Binayak"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ag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19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dob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"2002-10-11"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yearofadm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2020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t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Bishnu = new Student(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nam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"Bishnu"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ag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18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dob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"2001-09-11"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yearofadm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2020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t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Neo = new Student(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nam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"Neo"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ag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20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dob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"2000-10-11"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yearofadm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2021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t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Neil = new Student(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nam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"Neil"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ag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30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dob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"1992-10-15"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yearofadm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2009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t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ABC = new Student(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nam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"ABC"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age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26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dob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"1995-09-11"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yearofadm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: 2012,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tudent.insertMany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[Binayak, Bishnu, Neo, Neil, ABC], function (err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err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 else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"All records added"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tudent.find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function (err, student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err)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 else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tudent.forEach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student) =&gt;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tudent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    }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</w:t>
      </w:r>
    </w:p>
    <w:p w:rsidR="00F74217" w:rsidRPr="0091792D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</w:t>
      </w:r>
    </w:p>
    <w:p w:rsidR="00813B62" w:rsidRPr="00F74217" w:rsidRDefault="00813B6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ortage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{ age: 1 }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tudent.find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{}, function (err, result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"error query")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 else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result)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</w:t>
      </w:r>
    </w:p>
    <w:p w:rsidR="00F74217" w:rsidRPr="0091792D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.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ort(</w:t>
      </w:r>
      <w:proofErr w:type="spellStart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ortage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)</w:t>
      </w:r>
    </w:p>
    <w:p w:rsidR="00252535" w:rsidRPr="00F74217" w:rsidRDefault="00252535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tudent.updateOne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{ name: "Neil" }, { age: 25 }, function (err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err)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 else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'Updated'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tudent.find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function (err, student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err)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 else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tudent.forEach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student) =&gt;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tudent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    })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.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limit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4)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ortage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{ age: 1 };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tudent.find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{age:{$gte:25}}, function (err, result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"error query")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 else {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result)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    }</w:t>
      </w:r>
    </w:p>
    <w:p w:rsidR="00F74217" w:rsidRPr="00F74217" w:rsidRDefault="00F74217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}).</w:t>
      </w:r>
      <w:proofErr w:type="gramStart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ort(</w:t>
      </w:r>
      <w:proofErr w:type="spellStart"/>
      <w:proofErr w:type="gram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sortage</w:t>
      </w:r>
      <w:proofErr w:type="spellEnd"/>
      <w:r w:rsidRPr="00F74217">
        <w:rPr>
          <w:rFonts w:ascii="Consolas" w:eastAsia="Times New Roman" w:hAnsi="Consolas" w:cs="Times New Roman"/>
          <w:sz w:val="21"/>
          <w:szCs w:val="21"/>
          <w:lang w:eastAsia="en-IN"/>
        </w:rPr>
        <w:t>)</w:t>
      </w:r>
    </w:p>
    <w:p w:rsidR="00F74217" w:rsidRPr="0091792D" w:rsidRDefault="00F74217" w:rsidP="0091792D">
      <w:pPr>
        <w:spacing w:after="24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5128FF" w:rsidRPr="00F74217" w:rsidRDefault="005128FF" w:rsidP="0091792D">
      <w:pPr>
        <w:spacing w:after="240" w:line="285" w:lineRule="atLeast"/>
        <w:rPr>
          <w:rFonts w:ascii="Consolas" w:eastAsia="Times New Roman" w:hAnsi="Consolas" w:cs="Times New Roman"/>
          <w:b/>
          <w:sz w:val="21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b/>
          <w:sz w:val="21"/>
          <w:szCs w:val="21"/>
          <w:lang w:eastAsia="en-IN"/>
        </w:rPr>
        <w:t>Output</w:t>
      </w:r>
    </w:p>
    <w:p w:rsidR="00060EE0" w:rsidRPr="0091792D" w:rsidRDefault="004A362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drawing>
          <wp:inline distT="0" distB="0" distL="0" distR="0" wp14:anchorId="128B856F" wp14:editId="0D8ABC63">
            <wp:extent cx="6120765" cy="1635943"/>
            <wp:effectExtent l="0" t="0" r="0" b="2540"/>
            <wp:docPr id="47" name="Picture 47" descr="D:\VIT\Semester_III\Web_Tech_A2;L17,18\WebTech_L17_18\Assessment-5\Qs-4_par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VIT\Semester_III\Web_Tech_A2;L17,18\WebTech_L17_18\Assessment-5\Qs-4_part2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1635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3620" w:rsidRPr="0091792D" w:rsidRDefault="004A362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lastRenderedPageBreak/>
        <w:drawing>
          <wp:inline distT="0" distB="0" distL="0" distR="0" wp14:anchorId="7774DC6E" wp14:editId="59396F94">
            <wp:extent cx="5158854" cy="5648006"/>
            <wp:effectExtent l="0" t="0" r="3810" b="0"/>
            <wp:docPr id="48" name="Picture 48" descr="D:\VIT\Semester_III\Web_Tech_A2;L17,18\WebTech_L17_18\Assessment-5\Qs-4_part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VIT\Semester_III\Web_Tech_A2;L17,18\WebTech_L17_18\Assessment-5\Qs-4_part3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086" cy="564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64AD" w:rsidRPr="0091792D" w:rsidRDefault="007E64AD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7A546E" w:rsidRPr="0091792D" w:rsidRDefault="007A546E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7A546E" w:rsidRPr="0091792D" w:rsidRDefault="007A546E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4A3620" w:rsidRPr="0091792D" w:rsidRDefault="004A362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drawing>
          <wp:inline distT="0" distB="0" distL="0" distR="0" wp14:anchorId="34FB9358" wp14:editId="32505EC0">
            <wp:extent cx="6120765" cy="198050"/>
            <wp:effectExtent l="0" t="0" r="0" b="0"/>
            <wp:docPr id="49" name="Picture 49" descr="D:\VIT\Semester_III\Web_Tech_A2;L17,18\WebTech_L17_18\Assessment-5\Qs-4_part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:\VIT\Semester_III\Web_Tech_A2;L17,18\WebTech_L17_18\Assessment-5\Qs-4_part4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19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3620" w:rsidRPr="0091792D" w:rsidRDefault="004A362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lastRenderedPageBreak/>
        <w:drawing>
          <wp:inline distT="0" distB="0" distL="0" distR="0" wp14:anchorId="3DA6A6C7" wp14:editId="3D58F0C4">
            <wp:extent cx="5068023" cy="4435523"/>
            <wp:effectExtent l="0" t="0" r="0" b="3175"/>
            <wp:docPr id="50" name="Picture 50" descr="D:\VIT\Semester_III\Web_Tech_A2;L17,18\WebTech_L17_18\Assessment-5\Qs-4_part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VIT\Semester_III\Web_Tech_A2;L17,18\WebTech_L17_18\Assessment-5\Qs-4_part5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639" cy="4445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3620" w:rsidRPr="0091792D" w:rsidRDefault="004A3620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noProof/>
          <w:szCs w:val="21"/>
          <w:lang w:eastAsia="en-IN"/>
        </w:rPr>
        <w:drawing>
          <wp:inline distT="0" distB="0" distL="0" distR="0" wp14:anchorId="321784EB" wp14:editId="4B530955">
            <wp:extent cx="6120765" cy="3410932"/>
            <wp:effectExtent l="0" t="0" r="0" b="0"/>
            <wp:docPr id="51" name="Picture 51" descr="D:\VIT\Semester_III\Web_Tech_A2;L17,18\WebTech_L17_18\Assessment-5\Qs-4_part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:\VIT\Semester_III\Web_Tech_A2;L17,18\WebTech_L17_18\Assessment-5\Qs-4_part6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3410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46E" w:rsidRPr="0091792D" w:rsidRDefault="007A546E" w:rsidP="0091792D">
      <w:pPr>
        <w:rPr>
          <w:b/>
          <w:sz w:val="36"/>
          <w:lang w:val="en-GB"/>
        </w:rPr>
      </w:pPr>
    </w:p>
    <w:p w:rsidR="00EC389B" w:rsidRPr="0091792D" w:rsidRDefault="00EC389B" w:rsidP="0091792D">
      <w:pPr>
        <w:rPr>
          <w:b/>
          <w:sz w:val="36"/>
          <w:lang w:val="en-GB"/>
        </w:rPr>
      </w:pPr>
      <w:r w:rsidRPr="0091792D">
        <w:rPr>
          <w:b/>
          <w:sz w:val="36"/>
          <w:lang w:val="en-GB"/>
        </w:rPr>
        <w:lastRenderedPageBreak/>
        <w:t>Qs5</w:t>
      </w:r>
    </w:p>
    <w:p w:rsidR="00C0236B" w:rsidRPr="0091792D" w:rsidRDefault="00C0236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drawing>
          <wp:inline distT="0" distB="0" distL="0" distR="0" wp14:anchorId="29ADB304" wp14:editId="07B96B9C">
            <wp:extent cx="5887272" cy="1571844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&lt;!DOCTYPE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html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&lt;html 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xmlns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="http://www.w3.org/1999/xhtml"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&lt;</w:t>
      </w:r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head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    &lt;</w:t>
      </w:r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title&gt;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Exercise 5&lt;/title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&lt;/head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&lt;</w:t>
      </w:r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body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    &lt;form action="/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submitform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" method="POST"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        First Name: &lt;input name="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firstName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" type="text" /&gt;&lt;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br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/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        Last Name: &lt;input name="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lastName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" type="text" /&gt;&lt;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br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/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        &lt;input type="submit" /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    &lt;/form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    &lt;form action="/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deletedata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" method="POST"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        First Name: &lt;input name="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firstName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" type="text" /&gt;&lt;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br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/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        Last Name: &lt;input name="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lastName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" type="text" /&gt;&lt;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br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/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        &lt;input type="submit" value="Delete" /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    &lt;/form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&lt;/body&gt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&lt;/html&gt;</w:t>
      </w:r>
    </w:p>
    <w:p w:rsidR="004569D3" w:rsidRPr="0091792D" w:rsidRDefault="004569D3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express = require('express'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const</w:t>
      </w:r>
      <w:proofErr w:type="spellEnd"/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path = require('path'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app = express(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bodyParser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require('body-parser'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app.use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bodyParser.urlencoded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{ extended: false })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app.get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'/', function (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req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, res) {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res.sendFile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path.join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__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dirname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, 'Qs-5.html')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app.post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'/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submitform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', function (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req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, res) {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t xml:space="preserve">    </w:t>
      </w: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name = 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req.body.firstName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+ ' ' + 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req.body.lastName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res.send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name + ' 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POSTed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!!!'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app.put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'/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updatedata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', function (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req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, res) {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res.send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'PUT Request'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app.delete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'/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deletedata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', function (</w:t>
      </w:r>
      <w:proofErr w:type="spell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req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, res) {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res.send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'DELETE Request'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app.listen</w:t>
      </w:r>
      <w:proofErr w:type="spell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4200, () =&gt; {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'Running...');</w:t>
      </w:r>
    </w:p>
    <w:p w:rsidR="00C67342" w:rsidRPr="00C67342" w:rsidRDefault="00C67342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C67342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1E63ED" w:rsidRPr="0091792D" w:rsidRDefault="001E63ED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382227" w:rsidRPr="0091792D" w:rsidRDefault="00382227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rFonts w:ascii="Consolas" w:eastAsia="Times New Roman" w:hAnsi="Consolas" w:cs="Times New Roman"/>
          <w:b/>
          <w:szCs w:val="21"/>
          <w:lang w:eastAsia="en-IN"/>
        </w:rPr>
        <w:t>Output</w:t>
      </w:r>
    </w:p>
    <w:p w:rsidR="00942E2D" w:rsidRPr="0091792D" w:rsidRDefault="00942E2D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noProof/>
          <w:lang w:eastAsia="en-IN"/>
        </w:rPr>
        <w:drawing>
          <wp:inline distT="0" distB="0" distL="0" distR="0" wp14:anchorId="393A5D65" wp14:editId="0F1DBE31">
            <wp:extent cx="5943600" cy="334137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2E2D" w:rsidRPr="0091792D" w:rsidRDefault="00942E2D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noProof/>
          <w:lang w:eastAsia="en-IN"/>
        </w:rPr>
        <w:lastRenderedPageBreak/>
        <w:drawing>
          <wp:inline distT="0" distB="0" distL="0" distR="0" wp14:anchorId="4FF5A363" wp14:editId="1D89EF91">
            <wp:extent cx="5943600" cy="334137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2E2D" w:rsidRPr="0091792D" w:rsidRDefault="00942E2D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noProof/>
          <w:lang w:eastAsia="en-IN"/>
        </w:rPr>
        <w:drawing>
          <wp:inline distT="0" distB="0" distL="0" distR="0" wp14:anchorId="26E31336" wp14:editId="7064C1AD">
            <wp:extent cx="5943600" cy="334137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2E2D" w:rsidRPr="0091792D" w:rsidRDefault="00942E2D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</w:p>
    <w:p w:rsidR="00EC389B" w:rsidRPr="0091792D" w:rsidRDefault="00EC389B" w:rsidP="0091792D">
      <w:pPr>
        <w:rPr>
          <w:b/>
          <w:sz w:val="36"/>
          <w:lang w:val="en-GB"/>
        </w:rPr>
      </w:pPr>
      <w:r w:rsidRPr="0091792D">
        <w:rPr>
          <w:b/>
          <w:sz w:val="36"/>
          <w:lang w:val="en-GB"/>
        </w:rPr>
        <w:t>Qs6</w:t>
      </w:r>
    </w:p>
    <w:p w:rsidR="00C0236B" w:rsidRPr="0091792D" w:rsidRDefault="00C0236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drawing>
          <wp:inline distT="0" distB="0" distL="0" distR="0" wp14:anchorId="2AF1BB75" wp14:editId="16B13732">
            <wp:extent cx="5915851" cy="2953162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lt;!DOCTYP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html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&lt;html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lang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="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"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lt;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head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&lt;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eta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charset="UTF-8"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&lt;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eta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http-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quiv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="X-UA-Compatible" content="IE=edge"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&lt;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eta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name="viewport" content="width=device-width, initial-scale=1.0"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&lt;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title&gt;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xercise 6&lt;/title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lt;/head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lt;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body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&lt;form id="form1" name="myForm1" method="post" action="/signup"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h2&gt;Sign Up&lt;/h2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iv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&lt;label for="username"&gt;Username&lt;/label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&lt;input type="text" name="username" name="username" /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/div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iv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&lt;label for="password"&gt;Password&lt;/label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&lt;input type="password" name="password" name="password" /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/div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input type="checkbox" name="remember" /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input type="submit" name="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submitbt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" value="Login" /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&lt;/form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&lt;form id="form2" name="myForm2" method="post" action="/login"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h2&gt;Login&lt;/h2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iv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&lt;label for="username"&gt;Username&lt;/label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&lt;input type="text" name="username" name="username" /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/div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t>        &lt;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iv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&lt;label for="password"&gt;Password&lt;/label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&lt;input type="password" name="password" name="password" /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/div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input type="checkbox" name="remember" /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&lt;input type="submit" name="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submitbt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" value="Login" /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&lt;/form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lt;/body&g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&lt;/html&gt;</w:t>
      </w:r>
    </w:p>
    <w:p w:rsidR="006B50C9" w:rsidRPr="0091792D" w:rsidRDefault="006B50C9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express = require('express'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t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path = require('path'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app = express(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bodyParser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require('body-parser'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u =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bodyParser.urlencoded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xtended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: false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})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app.us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xpress.static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'public')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app.get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/', function (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q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res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.sendFil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path.joi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__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i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'Qs-6.html')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})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app.post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/signup', u, function (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q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res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response =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sernam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: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q.body.use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password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: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q.body.password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}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sernameobj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sernam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: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q.body.use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ongoClient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require('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ongodb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).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ongoClient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format = require('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til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).forma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ongoClient.connect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ongodb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://127.0.0.1:27017/', function (err,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b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throw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err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ls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"Connected"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yDB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b.db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"Qs-6"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yDB.collectio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users').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findOn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sernameobj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function (err, result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ult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throw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err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t>    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ls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if (result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spellStart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sernameobj.use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+ " already exists"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.sendFil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path.joi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__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i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'Qs-6.html')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ls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if (!result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yDB.collectio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users').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insertOn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response, function (err, result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throw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err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ls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"New account created"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ponse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.sendFil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path.joi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__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i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'Qs-6b.html')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    }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}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}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})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app.post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/login', u, function (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q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res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response =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sernam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: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q.body.use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password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: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q.body.password</w:t>
      </w:r>
      <w:proofErr w:type="spellEnd"/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}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sernameobj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sernam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: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q.body.username</w:t>
      </w:r>
      <w:proofErr w:type="spellEnd"/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passwordobj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password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: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q.body.password</w:t>
      </w:r>
      <w:proofErr w:type="spellEnd"/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ongoClient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require('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ongodb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).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ongoClient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format = require('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til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).format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ongoClient.connect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ongodb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://127.0.0.1:27017/Qs-6', function (err,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b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throw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err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"Connected"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var</w:t>
      </w:r>
      <w:proofErr w:type="spellEnd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yDB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=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b.db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"Qs-6"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yDB.collectio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users').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findOn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sernameobj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function (err, result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spellStart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usernameobj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ult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throw err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ls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if (!result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"No user found"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.sendFil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path.joi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__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i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'Qs-6.html')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t>    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ls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if (result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myDB.collectio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users').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findOn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passwordobj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function (err, result2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if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(err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throw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err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ls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if (!result2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"Password is incorrect for " + 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ponse.use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.sendFil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path.joi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__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i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'Qs-6.html')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else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if (result2)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spellStart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ponse.use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+ " logged in"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                    </w:t>
      </w: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.sendFil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spellStart"/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path.joi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__</w:t>
      </w:r>
      <w:proofErr w:type="spell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dirname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, 'Qs-6b.html')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    }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    }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    }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    }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response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})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proofErr w:type="spellStart"/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app.listen</w:t>
      </w:r>
      <w:proofErr w:type="spell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4200, () =&gt; {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    </w:t>
      </w:r>
      <w:proofErr w:type="gramStart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console.log(</w:t>
      </w:r>
      <w:proofErr w:type="gramEnd"/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'Running...');</w:t>
      </w:r>
    </w:p>
    <w:p w:rsidR="006B50C9" w:rsidRPr="006B50C9" w:rsidRDefault="006B50C9" w:rsidP="0091792D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6B50C9">
        <w:rPr>
          <w:rFonts w:ascii="Consolas" w:eastAsia="Times New Roman" w:hAnsi="Consolas" w:cs="Times New Roman"/>
          <w:sz w:val="21"/>
          <w:szCs w:val="21"/>
          <w:lang w:eastAsia="en-IN"/>
        </w:rPr>
        <w:t>});</w:t>
      </w:r>
    </w:p>
    <w:p w:rsidR="006B50C9" w:rsidRPr="0091792D" w:rsidRDefault="006B50C9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6B50C9" w:rsidRPr="0091792D" w:rsidRDefault="006B50C9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rFonts w:ascii="Consolas" w:eastAsia="Times New Roman" w:hAnsi="Consolas" w:cs="Times New Roman"/>
          <w:b/>
          <w:szCs w:val="21"/>
          <w:lang w:eastAsia="en-IN"/>
        </w:rPr>
        <w:t>Output</w:t>
      </w:r>
    </w:p>
    <w:p w:rsidR="006B50C9" w:rsidRPr="0091792D" w:rsidRDefault="00E00D9C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noProof/>
          <w:lang w:eastAsia="en-IN"/>
        </w:rPr>
        <w:drawing>
          <wp:inline distT="0" distB="0" distL="0" distR="0" wp14:anchorId="5986E298" wp14:editId="26AFB777">
            <wp:extent cx="5943600" cy="334137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D9C" w:rsidRPr="0091792D" w:rsidRDefault="00E00D9C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noProof/>
          <w:lang w:eastAsia="en-IN"/>
        </w:rPr>
        <w:lastRenderedPageBreak/>
        <w:drawing>
          <wp:inline distT="0" distB="0" distL="0" distR="0" wp14:anchorId="24CD912A" wp14:editId="7D46AD3B">
            <wp:extent cx="5943600" cy="334137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D9C" w:rsidRPr="0091792D" w:rsidRDefault="00E00D9C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noProof/>
          <w:lang w:eastAsia="en-IN"/>
        </w:rPr>
        <w:drawing>
          <wp:inline distT="0" distB="0" distL="0" distR="0" wp14:anchorId="1CA97A12" wp14:editId="2CBCCE58">
            <wp:extent cx="5943600" cy="334137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D9C" w:rsidRPr="0091792D" w:rsidRDefault="00E00D9C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rFonts w:ascii="Consolas" w:eastAsia="Times New Roman" w:hAnsi="Consolas" w:cs="Times New Roman"/>
          <w:b/>
          <w:szCs w:val="21"/>
          <w:lang w:eastAsia="en-IN"/>
        </w:rPr>
        <w:drawing>
          <wp:inline distT="0" distB="0" distL="0" distR="0" wp14:anchorId="57C1501A" wp14:editId="2E2AD9ED">
            <wp:extent cx="4382112" cy="1305107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D9C" w:rsidRPr="0091792D" w:rsidRDefault="00E00D9C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noProof/>
          <w:lang w:eastAsia="en-IN"/>
        </w:rPr>
        <w:lastRenderedPageBreak/>
        <w:drawing>
          <wp:inline distT="0" distB="0" distL="0" distR="0" wp14:anchorId="4873CCD2" wp14:editId="1D855ED8">
            <wp:extent cx="5943600" cy="334137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E70" w:rsidRPr="0091792D" w:rsidRDefault="00661E70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noProof/>
          <w:lang w:eastAsia="en-IN"/>
        </w:rPr>
        <w:drawing>
          <wp:inline distT="0" distB="0" distL="0" distR="0" wp14:anchorId="583540E1" wp14:editId="0E06DF5E">
            <wp:extent cx="5943600" cy="334137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E70" w:rsidRPr="0091792D" w:rsidRDefault="00661E70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rFonts w:ascii="Consolas" w:eastAsia="Times New Roman" w:hAnsi="Consolas" w:cs="Times New Roman"/>
          <w:b/>
          <w:szCs w:val="21"/>
          <w:lang w:eastAsia="en-IN"/>
        </w:rPr>
        <w:drawing>
          <wp:inline distT="0" distB="0" distL="0" distR="0" wp14:anchorId="7BE098CC" wp14:editId="7252C06B">
            <wp:extent cx="4229690" cy="1428949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E70" w:rsidRPr="0091792D" w:rsidRDefault="00661E70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noProof/>
          <w:lang w:eastAsia="en-IN"/>
        </w:rPr>
        <w:lastRenderedPageBreak/>
        <w:drawing>
          <wp:inline distT="0" distB="0" distL="0" distR="0" wp14:anchorId="7AB99E3B" wp14:editId="3DF83744">
            <wp:extent cx="5943600" cy="334137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E70" w:rsidRPr="0091792D" w:rsidRDefault="00661E70" w:rsidP="0091792D">
      <w:pPr>
        <w:rPr>
          <w:rFonts w:ascii="Consolas" w:eastAsia="Times New Roman" w:hAnsi="Consolas" w:cs="Times New Roman"/>
          <w:b/>
          <w:szCs w:val="21"/>
          <w:lang w:eastAsia="en-IN"/>
        </w:rPr>
      </w:pPr>
      <w:r w:rsidRPr="0091792D">
        <w:rPr>
          <w:rFonts w:ascii="Consolas" w:eastAsia="Times New Roman" w:hAnsi="Consolas" w:cs="Times New Roman"/>
          <w:b/>
          <w:szCs w:val="21"/>
          <w:lang w:eastAsia="en-IN"/>
        </w:rPr>
        <w:drawing>
          <wp:inline distT="0" distB="0" distL="0" distR="0" wp14:anchorId="31BCFA7B" wp14:editId="39E2138E">
            <wp:extent cx="4201111" cy="1400370"/>
            <wp:effectExtent l="0" t="0" r="9525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89B" w:rsidRPr="0091792D" w:rsidRDefault="00EC389B" w:rsidP="0091792D">
      <w:pPr>
        <w:rPr>
          <w:b/>
          <w:sz w:val="36"/>
          <w:lang w:val="en-GB"/>
        </w:rPr>
      </w:pPr>
      <w:r w:rsidRPr="0091792D">
        <w:rPr>
          <w:b/>
          <w:sz w:val="36"/>
          <w:lang w:val="en-GB"/>
        </w:rPr>
        <w:t>Qs7</w:t>
      </w:r>
    </w:p>
    <w:p w:rsidR="00C0236B" w:rsidRPr="0091792D" w:rsidRDefault="00C0236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drawing>
          <wp:inline distT="0" distB="0" distL="0" distR="0" wp14:anchorId="3F169CC3" wp14:editId="6188B0F7">
            <wp:extent cx="5896798" cy="2429214"/>
            <wp:effectExtent l="0" t="0" r="889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&lt;!DOCTYP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html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&lt;html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lang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en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hea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eta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charset="UTF-8"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eta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http-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equiv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="X-UA-Compatible" content="IE=edge"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eta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name="viewport" content="width=device-width, initial-scale=1.0"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itle&gt;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UpdateInfo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Form&lt;/title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styl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200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ackgrou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linear-gradient(to bottom, #33ccff 0%, #ff99cc 100%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div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: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gba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255, 155, 25, 0.5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ext-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align: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center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30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10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x-shadow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5px 10px #888888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abl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300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abl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td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20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utton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white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rder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2px solid #e7e7e7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5px 15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20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utton: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hover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#e7e7e7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/style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/hea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h1&gt;Update your vehicle Info&lt;/h1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form action="/" method="post"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abl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&gt;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Employee ID: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&lt;input type="number" name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eid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&lt;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&gt;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&gt;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Vehicle Number: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&lt;input type="number" name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&lt;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&gt;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&gt;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Brand: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&lt;input type="text" name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rnd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&lt;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&gt;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&gt;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Year of Purchasing: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&lt;input type="number" name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yop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&lt;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&gt;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td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owspan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="2"&gt;&lt;button type="submit"&gt;Update&lt;/button&gt;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/table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/form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/body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/html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&lt;!DOCTYP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html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&lt;html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lang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en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hea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eta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charset="UTF-8"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eta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http-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equiv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="X-UA-Compatible" content="IE=edge"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eta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name="viewport" content="width=device-width, initial-scale=1.0"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itle&gt;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20BIT0195&lt;/title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styl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200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ackgrou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linear-gradient(to bottom, #33ccff 0%, #ff99cc 100%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div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: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gba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255, 155, 25, 0.5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ext-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align: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center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30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10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x-shadow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5px 10px #888888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abl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300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abl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td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rder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2px Solid black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20px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/style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/hea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h1&gt;Updated vehicle Info&lt;/h1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abl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&gt;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Employee ID: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%=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empid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%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&gt;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Vehicle Number: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%=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%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&gt;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Brand: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%= band %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&gt;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Year of Purchasing: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%=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po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%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td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&lt;/table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/body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/html&gt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t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express = require("express"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t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odyParser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require("body-Parser"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t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app = express(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app.se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"view engine",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ejs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app.u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bodyParser.urlencoded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{ extended: true })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app.u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express.static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"public")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ongoClie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require(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ongodb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).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ongoClie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url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ongodb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//localhost:27017/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ydb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app.listen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3000, function ()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"Server is running on port 3000"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}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app.ge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"/", function (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, res)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res.sendFil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__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dirnam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+ "/form7.html"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}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yobj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[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1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_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1324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Parikshi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a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Nexa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YOP: 2020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2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_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2124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eghna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a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Hyundai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YOP: 2018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3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_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5814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Umang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a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Ford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YOP: 2017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4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_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6474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Mithila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a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Tata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YOP: 2021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5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_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7451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Dhruv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a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Nexa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YOP: 2020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6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_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3521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Phil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a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Toyota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YOP: 2015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7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_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4175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Claire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a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Honda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YOP: 2014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8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_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6684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Luke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a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Volkswagen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YOP: 2012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9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_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9145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Manny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a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Kia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YOP: 2019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10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_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8419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Gloria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a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Ferrari"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YOP: 2021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]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n, v, b, y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app.pos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"/", function (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, res)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n = Number(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.body.eid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v =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.body.v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b =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.body.brnd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y =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.body.yop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res.render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"updated", {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empid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: n,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: v, band: b,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po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y }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ongoClient.connec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url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, function (err,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db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)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if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(err) throw err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dbo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db.db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"company"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{ _id: n }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n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newvalues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{ $set: {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eh_num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v, brand: b, YOP: y } }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dbo</w:t>
      </w:r>
      <w:proofErr w:type="spellEnd"/>
      <w:proofErr w:type="gramEnd"/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.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llection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"vehicle")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  .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updateMan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,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newvalues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, function (err, res) {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if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(err) throw err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res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"Document Updated"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db.clo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}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});</w:t>
      </w:r>
    </w:p>
    <w:p w:rsidR="00184BB1" w:rsidRPr="0091792D" w:rsidRDefault="00184BB1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EC389B" w:rsidRPr="0091792D" w:rsidRDefault="00EC389B" w:rsidP="0091792D">
      <w:pPr>
        <w:rPr>
          <w:b/>
          <w:sz w:val="36"/>
          <w:lang w:val="en-GB"/>
        </w:rPr>
      </w:pPr>
      <w:r w:rsidRPr="0091792D">
        <w:rPr>
          <w:b/>
          <w:sz w:val="36"/>
          <w:lang w:val="en-GB"/>
        </w:rPr>
        <w:t>Qs8</w:t>
      </w:r>
    </w:p>
    <w:p w:rsidR="00C0236B" w:rsidRPr="0091792D" w:rsidRDefault="00C0236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drawing>
          <wp:inline distT="0" distB="0" distL="0" distR="0" wp14:anchorId="683D6189" wp14:editId="15D3C4C0">
            <wp:extent cx="5943600" cy="522414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&lt;!DOCTYP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html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&lt;html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lang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en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hea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eta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charset="UTF-8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eta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http-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equiv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="X-UA-Compatible" content="IE=edge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eta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name="viewport" content="width=device-width, initial-scale=1.0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itle&gt;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Search Player Info Form&lt;/title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styl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200px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ackgroun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linear-gradient(to bottom, #33ccff 0%, #ff99cc 100%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div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: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gba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255, 255, 255, 0.5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ext-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align: lef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30px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10px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x-shadow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5px 10px #888888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300px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utton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white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rder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2px solid #e7e7e7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5px 15px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20px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    }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utton: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hover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#e7e7e7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/style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/head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h1&gt;Search Players Info&lt;/h1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form action="/" method="post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abl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&lt;input name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finddetails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 type="radio" value="1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&lt;label for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nam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&lt;input type="text" name="name" placeholder="Player Name"&gt;&lt;/label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/td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&lt;input name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finddetails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 type="radio" value="2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&lt;label for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franchi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&lt;select name="Franchise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name="none" value=""&gt;Select Franchise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name="RPS" value="Rising Pune Super Giants"&gt;Rising Pune Super Giants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                        &lt;option name="GL" value="Gujrat Lions"&gt;Gujrat Lions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name="RCB" value="Royal Challengers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anglor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"&gt;Royal Challengers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anglor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name="SRH" value="Sunrisers Hyderabad"&gt;Sunrisers Hyderabad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name="KKR" value="Kolkata Night Riders"&gt;Kolkata Night Riders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name="RR" value="Rajasthan Royals"&gt;Rajasthan Royals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name="PKBS" value="Punjab Kings"&gt;Punjab Kings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name="DC" value="Delhi Capitals"&gt;Delhi Capitals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&lt;/select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&lt;/label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/td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&lt;input name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finddetails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 type="radio" value="3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&lt;label for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countr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&lt;select name="country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value="nope"&gt;Select Country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value="India"&gt;India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value="West Indies"&gt;West Indies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value="South Africa"&gt;South Africa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value="Australia"&gt;Australia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    &lt;option value="Sri Lanka"&gt;Sri Lanka&lt;/option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&lt;/select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                &lt;/label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/td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&lt;input name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finddetails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 type="radio" value="4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&lt;label for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bid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    &lt;input type="number" name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a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 placeholder=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_Amou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    &lt;/label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/td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    &lt;td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owspan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="2"&gt;&lt;button type="submit"&gt;Search&lt;/button&gt;&lt;/td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  &lt;/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&lt;/table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&lt;/form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/body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&lt;/html&gt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t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express = require("express"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t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odyParser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require("body-Parser"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t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app = express(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app.se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"view engine",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ejs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app.u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bodyParser.urlencoded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{ extended: true })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>app.u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express.static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"public")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app.listen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3000, function ()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"Server is running on port 3000"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}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ongoClie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require(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ongodb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).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ongoClie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url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ongodb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//localhost:27017/"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app.ge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"/", function (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, res)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res.sendFil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__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dirnam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+ "/form8.html"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}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yobj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[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1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: "MS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Dhoni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IPL_Franchi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"Rising Pune Super Giants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Country: "India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_Amou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500000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2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Raina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IPL_Franchi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"Gujrat Lions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Country: "India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_Amou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50000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3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Bravo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IPL_Franchi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"Gujrat Lions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Country: "West Indies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_Amou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200000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4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Chris Gayle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IPL_Franchi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: "Royal Challengers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anglor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Country: "West Indies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_Amou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100000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5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Du Plessis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IPL_Franchi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"Rising Pune Super Giants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Country: "South Africa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_Amou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150000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6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Vira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Kohli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IPL_Franchi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: "Royal Challengers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anglor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Country: "India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_Amou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200000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7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: "David Warner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IPL_Franchi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"Sunrisers Hyderabad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Country: "Australia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_Amou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100000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_id: 8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: "Sunil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Narin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IPL_Franchi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"Kolkata Night Riders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Country: 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SriLanka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_Amou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160000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,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>]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app.pos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"/", function (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, res)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n = req.body.name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f =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.body.Franchi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c =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.body.countr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b = Number(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.body.bida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r = Number(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req.body.finddetails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ongoClient.connec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url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, function (err,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db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)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if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(err) throw err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dbo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db.db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"IPL"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function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ymongo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)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dbo.collection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"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iplinfo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").find(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).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toArra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function (err, res)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if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(err) throw err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res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db.clo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}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}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switch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(r) {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as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1: //Find by name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{ name: n }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ymongo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eak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as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2: //Find by franchise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{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IPL_Franchis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f }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ymongo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eak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as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3: //Find by Country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{ Country: c }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ymongo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eak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case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4: //Find by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_Amount</w:t>
      </w:r>
      <w:proofErr w:type="spellEnd"/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= { 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Bid_Amount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{ $</w:t>
      </w:r>
      <w:proofErr w:type="spellStart"/>
      <w:r w:rsidRPr="0091792D">
        <w:rPr>
          <w:rFonts w:ascii="Consolas" w:eastAsia="Times New Roman" w:hAnsi="Consolas" w:cs="Times New Roman"/>
          <w:szCs w:val="21"/>
          <w:lang w:eastAsia="en-IN"/>
        </w:rPr>
        <w:t>gte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: b } }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spellStart"/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mymongo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(</w:t>
      </w:r>
      <w:proofErr w:type="spellStart"/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myquery</w:t>
      </w:r>
      <w:proofErr w:type="spellEnd"/>
      <w:r w:rsidRPr="0091792D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    </w:t>
      </w:r>
      <w:proofErr w:type="gramStart"/>
      <w:r w:rsidRPr="0091792D">
        <w:rPr>
          <w:rFonts w:ascii="Consolas" w:eastAsia="Times New Roman" w:hAnsi="Consolas" w:cs="Times New Roman"/>
          <w:szCs w:val="21"/>
          <w:lang w:eastAsia="en-IN"/>
        </w:rPr>
        <w:t>break</w:t>
      </w:r>
      <w:proofErr w:type="gramEnd"/>
      <w:r w:rsidRPr="0091792D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  }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t xml:space="preserve">  });</w:t>
      </w:r>
    </w:p>
    <w:p w:rsidR="00A7585B" w:rsidRPr="0091792D" w:rsidRDefault="00A7585B" w:rsidP="0091792D">
      <w:pPr>
        <w:rPr>
          <w:rFonts w:ascii="Consolas" w:eastAsia="Times New Roman" w:hAnsi="Consolas" w:cs="Times New Roman"/>
          <w:szCs w:val="21"/>
          <w:lang w:eastAsia="en-IN"/>
        </w:rPr>
      </w:pPr>
      <w:r w:rsidRPr="0091792D">
        <w:rPr>
          <w:rFonts w:ascii="Consolas" w:eastAsia="Times New Roman" w:hAnsi="Consolas" w:cs="Times New Roman"/>
          <w:szCs w:val="21"/>
          <w:lang w:eastAsia="en-IN"/>
        </w:rPr>
        <w:lastRenderedPageBreak/>
        <w:t>});</w:t>
      </w:r>
    </w:p>
    <w:p w:rsidR="00EC389B" w:rsidRPr="0091792D" w:rsidRDefault="00EC389B" w:rsidP="0091792D">
      <w:pPr>
        <w:rPr>
          <w:b/>
          <w:sz w:val="40"/>
          <w:lang w:val="en-GB"/>
        </w:rPr>
      </w:pPr>
    </w:p>
    <w:p w:rsidR="00764A28" w:rsidRPr="0091792D" w:rsidRDefault="00764A28" w:rsidP="0091792D">
      <w:pPr>
        <w:rPr>
          <w:b/>
          <w:sz w:val="32"/>
          <w:lang w:val="en-GB"/>
        </w:rPr>
      </w:pPr>
    </w:p>
    <w:sectPr w:rsidR="00764A28" w:rsidRPr="0091792D" w:rsidSect="00AB237E">
      <w:headerReference w:type="even" r:id="rId42"/>
      <w:headerReference w:type="default" r:id="rId43"/>
      <w:footerReference w:type="even" r:id="rId44"/>
      <w:footerReference w:type="default" r:id="rId45"/>
      <w:headerReference w:type="first" r:id="rId46"/>
      <w:footerReference w:type="first" r:id="rId47"/>
      <w:pgSz w:w="11906" w:h="16838"/>
      <w:pgMar w:top="1440" w:right="1133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1912" w:rsidRDefault="000F1912" w:rsidP="00506600">
      <w:pPr>
        <w:spacing w:after="0" w:line="240" w:lineRule="auto"/>
      </w:pPr>
      <w:r>
        <w:separator/>
      </w:r>
    </w:p>
  </w:endnote>
  <w:endnote w:type="continuationSeparator" w:id="0">
    <w:p w:rsidR="000F1912" w:rsidRDefault="000F1912" w:rsidP="00506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50660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50660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50660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1912" w:rsidRDefault="000F1912" w:rsidP="00506600">
      <w:pPr>
        <w:spacing w:after="0" w:line="240" w:lineRule="auto"/>
      </w:pPr>
      <w:r>
        <w:separator/>
      </w:r>
    </w:p>
  </w:footnote>
  <w:footnote w:type="continuationSeparator" w:id="0">
    <w:p w:rsidR="000F1912" w:rsidRDefault="000F1912" w:rsidP="005066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0F1912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059782" o:spid="_x0000_s2050" type="#_x0000_t136" style="position:absolute;margin-left:0;margin-top:0;width:579pt;height:66pt;rotation:315;z-index:-251655168;mso-position-horizontal:center;mso-position-horizontal-relative:margin;mso-position-vertical:center;mso-position-vertical-relative:margin" o:allowincell="f" fillcolor="#2e2e2e" stroked="f">
          <v:fill opacity=".5"/>
          <v:textpath style="font-family:&quot;Calibri&quot;;font-size:54pt" string="Binayak Bishnu 20BIT015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0F1912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059783" o:spid="_x0000_s2051" type="#_x0000_t136" style="position:absolute;margin-left:0;margin-top:0;width:579pt;height:66pt;rotation:315;z-index:-251653120;mso-position-horizontal:center;mso-position-horizontal-relative:margin;mso-position-vertical:center;mso-position-vertical-relative:margin" o:allowincell="f" fillcolor="#2e2e2e" stroked="f">
          <v:fill opacity=".5"/>
          <v:textpath style="font-family:&quot;Calibri&quot;;font-size:54pt" string="Binayak Bishnu 20BIT0155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0F1912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059781" o:spid="_x0000_s2049" type="#_x0000_t136" style="position:absolute;margin-left:0;margin-top:0;width:579pt;height:66pt;rotation:315;z-index:-251657216;mso-position-horizontal:center;mso-position-horizontal-relative:margin;mso-position-vertical:center;mso-position-vertical-relative:margin" o:allowincell="f" fillcolor="#2e2e2e" stroked="f">
          <v:fill opacity=".5"/>
          <v:textpath style="font-family:&quot;Calibri&quot;;font-size:54pt" string="Binayak Bishnu 20BIT015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NzUAQiMLcwMjYyUdpeDU4uLM/DyQAtNaAIOOlAssAAAA"/>
  </w:docVars>
  <w:rsids>
    <w:rsidRoot w:val="00CF2F05"/>
    <w:rsid w:val="000245B8"/>
    <w:rsid w:val="00026828"/>
    <w:rsid w:val="00027D15"/>
    <w:rsid w:val="00060EE0"/>
    <w:rsid w:val="000C5A86"/>
    <w:rsid w:val="000F1912"/>
    <w:rsid w:val="001517E4"/>
    <w:rsid w:val="00184BB1"/>
    <w:rsid w:val="001E63ED"/>
    <w:rsid w:val="002051A0"/>
    <w:rsid w:val="0021095F"/>
    <w:rsid w:val="00252535"/>
    <w:rsid w:val="002759E4"/>
    <w:rsid w:val="002C6047"/>
    <w:rsid w:val="002E6AFF"/>
    <w:rsid w:val="00374222"/>
    <w:rsid w:val="00382227"/>
    <w:rsid w:val="003E4081"/>
    <w:rsid w:val="00411D9C"/>
    <w:rsid w:val="004452B9"/>
    <w:rsid w:val="004569D3"/>
    <w:rsid w:val="00481844"/>
    <w:rsid w:val="00493AC6"/>
    <w:rsid w:val="004A3620"/>
    <w:rsid w:val="004C696E"/>
    <w:rsid w:val="00506600"/>
    <w:rsid w:val="005128FF"/>
    <w:rsid w:val="0051561E"/>
    <w:rsid w:val="005222FE"/>
    <w:rsid w:val="00547A52"/>
    <w:rsid w:val="00561291"/>
    <w:rsid w:val="00561408"/>
    <w:rsid w:val="00575D4B"/>
    <w:rsid w:val="005B537E"/>
    <w:rsid w:val="005B6731"/>
    <w:rsid w:val="005C0E8D"/>
    <w:rsid w:val="0062509E"/>
    <w:rsid w:val="0063477E"/>
    <w:rsid w:val="006452EA"/>
    <w:rsid w:val="00661E70"/>
    <w:rsid w:val="00677AB7"/>
    <w:rsid w:val="0069016F"/>
    <w:rsid w:val="006967CA"/>
    <w:rsid w:val="006A2521"/>
    <w:rsid w:val="006B50C9"/>
    <w:rsid w:val="006B7809"/>
    <w:rsid w:val="006C44D0"/>
    <w:rsid w:val="006D36E7"/>
    <w:rsid w:val="006D5DC4"/>
    <w:rsid w:val="00764A28"/>
    <w:rsid w:val="0079566F"/>
    <w:rsid w:val="007A546E"/>
    <w:rsid w:val="007B538D"/>
    <w:rsid w:val="007E40DF"/>
    <w:rsid w:val="007E64AD"/>
    <w:rsid w:val="00811202"/>
    <w:rsid w:val="00813B62"/>
    <w:rsid w:val="0085040D"/>
    <w:rsid w:val="008755F0"/>
    <w:rsid w:val="00877068"/>
    <w:rsid w:val="0090319A"/>
    <w:rsid w:val="00907452"/>
    <w:rsid w:val="00917648"/>
    <w:rsid w:val="0091792D"/>
    <w:rsid w:val="0093682F"/>
    <w:rsid w:val="00942E2D"/>
    <w:rsid w:val="009D7E20"/>
    <w:rsid w:val="00A1177F"/>
    <w:rsid w:val="00A7585B"/>
    <w:rsid w:val="00AA6A3E"/>
    <w:rsid w:val="00AB237E"/>
    <w:rsid w:val="00B815C3"/>
    <w:rsid w:val="00BC6B25"/>
    <w:rsid w:val="00C0236B"/>
    <w:rsid w:val="00C67342"/>
    <w:rsid w:val="00CC0C1A"/>
    <w:rsid w:val="00CF2F05"/>
    <w:rsid w:val="00D26825"/>
    <w:rsid w:val="00DD4BB3"/>
    <w:rsid w:val="00E00D9C"/>
    <w:rsid w:val="00E14DDE"/>
    <w:rsid w:val="00E56336"/>
    <w:rsid w:val="00E7637B"/>
    <w:rsid w:val="00EC389B"/>
    <w:rsid w:val="00F241D4"/>
    <w:rsid w:val="00F527F8"/>
    <w:rsid w:val="00F74217"/>
    <w:rsid w:val="00F86A37"/>
    <w:rsid w:val="00FB46E4"/>
    <w:rsid w:val="00FC7E5E"/>
    <w:rsid w:val="00FD0093"/>
    <w:rsid w:val="00FE6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F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2F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F0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6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600"/>
  </w:style>
  <w:style w:type="paragraph" w:styleId="Footer">
    <w:name w:val="footer"/>
    <w:basedOn w:val="Normal"/>
    <w:link w:val="FooterChar"/>
    <w:uiPriority w:val="99"/>
    <w:unhideWhenUsed/>
    <w:rsid w:val="00506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60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F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2F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F0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6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600"/>
  </w:style>
  <w:style w:type="paragraph" w:styleId="Footer">
    <w:name w:val="footer"/>
    <w:basedOn w:val="Normal"/>
    <w:link w:val="FooterChar"/>
    <w:uiPriority w:val="99"/>
    <w:unhideWhenUsed/>
    <w:rsid w:val="00506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6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6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5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0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6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0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2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1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3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7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5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6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0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7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2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1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3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8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2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2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3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9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2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14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2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7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8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1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4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3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05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4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6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3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9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7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6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0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4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0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0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97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5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3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2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6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9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9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2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5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7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2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5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0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4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4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5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8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8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3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1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6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5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2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1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9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7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7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9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0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2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4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2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9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1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1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24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0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4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7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3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6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4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4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1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8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82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4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4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2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1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4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8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00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5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8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9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5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7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2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2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1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1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0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3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2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0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header" Target="header1.xml"/><Relationship Id="rId47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header" Target="header3.xml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header" Target="header2.xml"/><Relationship Id="rId48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39</Pages>
  <Words>3190</Words>
  <Characters>1818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nayak Bishnu</dc:creator>
  <cp:lastModifiedBy>Binayak Bishnu</cp:lastModifiedBy>
  <cp:revision>92</cp:revision>
  <dcterms:created xsi:type="dcterms:W3CDTF">2021-10-09T17:19:00Z</dcterms:created>
  <dcterms:modified xsi:type="dcterms:W3CDTF">2021-12-04T17:58:00Z</dcterms:modified>
</cp:coreProperties>
</file>